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c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2-11</w:t>
      </w:r>
      <w:r>
        <w:t xml:space="preserve"> </w:t>
      </w:r>
      <w:r>
        <w:t xml:space="preserve">15:19:50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96"/>
        <w:gridCol w:w="3307"/>
        <w:gridCol w:w="870"/>
        <w:gridCol w:w="957"/>
        <w:gridCol w:w="870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activity"/>
      <w:r>
        <w:t xml:space="preserve">Activity</w:t>
      </w:r>
      <w:bookmarkEnd w:id="23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bjectid"/>
      <w:r>
        <w:t xml:space="preserve">SubjectID</w:t>
      </w:r>
      <w:bookmarkEnd w:id="25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-t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-t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-t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-t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-t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8-t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9-tGravit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0-tGravit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1-tGravit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2-tGravit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3-tGravit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4-tGravit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5-t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6-t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7-t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8-t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19-t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0-t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1-t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2-t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3-t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4-t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5-t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6-t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7-tBodyGyro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8-tBodyGyro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29-tBodyGyro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0-tBodyGyro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1-tBodyGyro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2-tBodyGyro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3-t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4-t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5-tGravit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6-tGravit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7-t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8-t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39-t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0-t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1-t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2-t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3-f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4-f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5-f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-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6-f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7-f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8-f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-meanfreq-x"/>
      <w:r>
        <w:t xml:space="preserve">fBodyAcc-meanFreq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49-fBodyAcc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-meanfreq-y"/>
      <w:r>
        <w:t xml:space="preserve">fBodyAcc-meanFreq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0-fBodyAcc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-meanfreq-z"/>
      <w:r>
        <w:t xml:space="preserve">fBodyAcc-meanFreq-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1-fBodyAcc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mean-x"/>
      <w:r>
        <w:t xml:space="preserve">fBodyAccJerk-mean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2-f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mean-y"/>
      <w:r>
        <w:t xml:space="preserve">fBodyAccJerk-mean-Y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3-f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mean-z"/>
      <w:r>
        <w:t xml:space="preserve">fBodyAccJerk-mean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4-f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-std-x"/>
      <w:r>
        <w:t xml:space="preserve">fBodyAccJerk-std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5-f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-std-y"/>
      <w:r>
        <w:t xml:space="preserve">fBodyAccJerk-std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6-f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-std-z"/>
      <w:r>
        <w:t xml:space="preserve">fBodyAccJerk-std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7-f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-meanfreq-x"/>
      <w:r>
        <w:t xml:space="preserve">fBodyAccJerk-meanFreq-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8-fBodyAccJerk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-meanfreq-y"/>
      <w:r>
        <w:t xml:space="preserve">fBodyAccJerk-meanFreq-Y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59-fBodyAccJerk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-meanfreq-z"/>
      <w:r>
        <w:t xml:space="preserve">fBodyAccJerk-meanFreq-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0-fBodyAcc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gyro-mean-x"/>
      <w:r>
        <w:t xml:space="preserve">fBodyGyro-mean-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1-f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-mean-y"/>
      <w:r>
        <w:t xml:space="preserve">fBodyGyro-mean-Y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2-f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-mean-z"/>
      <w:r>
        <w:t xml:space="preserve">fBodyGyro-mean-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3-f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-std-x"/>
      <w:r>
        <w:t xml:space="preserve">fBodyGyro-std-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4-f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-std-y"/>
      <w:r>
        <w:t xml:space="preserve">fBodyGyro-std-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5-f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-std-z"/>
      <w:r>
        <w:t xml:space="preserve">fBodyGyro-std-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6-f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-meanfreq-x"/>
      <w:r>
        <w:t xml:space="preserve">fBodyGyro-meanFreq-X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7-fBodyGyro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-meanfreq-y"/>
      <w:r>
        <w:t xml:space="preserve">fBodyGyro-meanFreq-Y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8-fBodyGyro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-meanfreq-z"/>
      <w:r>
        <w:t xml:space="preserve">fBodyGyro-meanFreq-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69-fBodyGyro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accmag-mean"/>
      <w:r>
        <w:t xml:space="preserve">fBodyAccMag-mean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0-f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-std"/>
      <w:r>
        <w:t xml:space="preserve">fBodyAccMag-std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1-f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-meanfreq"/>
      <w:r>
        <w:t xml:space="preserve">fBodyAccMag-meanFreq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2-fBodyAcc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bodyaccjerkmag-mean"/>
      <w:r>
        <w:t xml:space="preserve">fBodyBodyAccJerkMag-mean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3-fBody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-std"/>
      <w:r>
        <w:t xml:space="preserve">fBodyBodyAccJerkMag-std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4-fBody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-meanfreq"/>
      <w:r>
        <w:t xml:space="preserve">fBodyBodyAccJerkMag-meanFreq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5-fBodyBodyAcc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gyromag-mean"/>
      <w:r>
        <w:t xml:space="preserve">fBodyBodyGyroMag-mean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6-fBody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-std"/>
      <w:r>
        <w:t xml:space="preserve">fBodyBodyGyroMag-std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7-fBody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-meanfreq"/>
      <w:r>
        <w:t xml:space="preserve">fBodyBodyGyroMag-meanFreq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8-fBodyBodyGyro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jerkmag-mean"/>
      <w:r>
        <w:t xml:space="preserve">fBodyBodyGyroJerkMag-mean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79-fBody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-std"/>
      <w:r>
        <w:t xml:space="preserve">fBodyBodyGyroJerkMag-std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80-fBody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-meanfreq"/>
      <w:r>
        <w:t xml:space="preserve">fBodyBodyGyroJerkMag-meanFreq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df_files/figure-docx/Var-81-fBodyBodyGyro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djirufin (username:</w:t>
      </w:r>
      <w:r>
        <w:t xml:space="preserve"> </w:t>
      </w:r>
      <w:r>
        <w:rPr>
          <w:rStyle w:val="VerbatimChar"/>
        </w:rPr>
        <w:t xml:space="preserve">mdji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Tue Feb 11 2020 15:19:53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dji/Documents/Coursera_3</w:t>
      </w:r>
    </w:p>
    <w:p>
      <w:pPr>
        <w:numPr>
          <w:numId w:val="1002"/>
          <w:ilvl w:val="0"/>
        </w:numPr>
      </w:pPr>
      <w:r>
        <w:t xml:space="preserve">dataMaid v1.4.0 [Pkg: 2019-12-10 from CRAN (R 3.6.2)]</w:t>
      </w:r>
    </w:p>
    <w:p>
      <w:pPr>
        <w:numPr>
          <w:numId w:val="1002"/>
          <w:ilvl w:val="0"/>
        </w:numPr>
      </w:pPr>
      <w:r>
        <w:t xml:space="preserve">R version 3.6.2 (2019-12-12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77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cdf, mode = c("summarize", "visualize",  "check"), smartNum = FALSE, file = "codebook_cdf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cdf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cdf</dc:title>
  <dc:creator/>
  <cp:keywords/>
  <dcterms:created xsi:type="dcterms:W3CDTF">2020-02-11T14:23:37Z</dcterms:created>
  <dcterms:modified xsi:type="dcterms:W3CDTF">2020-02-11T14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11 15:19:50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